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513A6D02" w:rsidR="00030EE3" w:rsidRPr="009B3720" w:rsidRDefault="009B3720" w:rsidP="009B3720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9B3720">
        <w:rPr>
          <w:rFonts w:ascii="Times New Roman" w:hAnsi="Times New Roman" w:cs="Times New Roman"/>
          <w:bCs/>
          <w:sz w:val="24"/>
          <w:szCs w:val="24"/>
          <w:lang w:val="sr-Cyrl-CS"/>
        </w:rPr>
        <w:t>1</w:t>
      </w:r>
      <w:r w:rsidRPr="009B3720">
        <w:rPr>
          <w:rFonts w:ascii="Times New Roman" w:hAnsi="Times New Roman" w:cs="Times New Roman"/>
          <w:bCs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 xml:space="preserve"> </w:t>
      </w:r>
      <w:r w:rsidRPr="009B3720">
        <w:rPr>
          <w:rFonts w:ascii="Times New Roman" w:hAnsi="Times New Roman" w:cs="Times New Roman"/>
          <w:bCs/>
          <w:sz w:val="24"/>
          <w:szCs w:val="24"/>
          <w:lang w:val="hu-HU"/>
        </w:rPr>
        <w:t>M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>ELLÉKLET</w:t>
      </w:r>
    </w:p>
    <w:p w14:paraId="1380FDD4" w14:textId="26AA9D93" w:rsidR="00612AAC" w:rsidRPr="009B3720" w:rsidRDefault="009B3720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  <w:r>
        <w:rPr>
          <w:rFonts w:ascii="Times New Roman" w:hAnsi="Times New Roman" w:cs="Times New Roman"/>
          <w:b/>
          <w:sz w:val="28"/>
          <w:szCs w:val="28"/>
          <w:lang w:val="hu-HU"/>
        </w:rPr>
        <w:t>JELENTKEZÉSI LAP</w:t>
      </w:r>
      <w:r w:rsidR="003416C0">
        <w:rPr>
          <w:rFonts w:ascii="Times New Roman" w:hAnsi="Times New Roman" w:cs="Times New Roman"/>
          <w:b/>
          <w:sz w:val="28"/>
          <w:szCs w:val="28"/>
          <w:lang w:val="hu-HU"/>
        </w:rPr>
        <w:t xml:space="preserve"> – EGYÉB POLGÁROK KATEGÓRIA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9B3720" w:rsidRDefault="0386A755">
      <w:pPr>
        <w:rPr>
          <w:lang w:val="sr-Cyrl-CS"/>
        </w:rPr>
      </w:pPr>
    </w:p>
    <w:p w14:paraId="3621E681" w14:textId="5325A39F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372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1.1. 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PÁLYÁZÓ SZEMÉLYES ADATAI</w:t>
      </w:r>
      <w:r w:rsidR="0006100F" w:rsidRPr="009B3720">
        <w:rPr>
          <w:lang w:val="sr-Cyrl-CS"/>
        </w:rPr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9B3720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F34C1CD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és utónév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777091" w:rsidRPr="009B3720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2CAFDEBB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 személyi igazolvány száma</w:t>
            </w:r>
            <w:r w:rsidR="36ED7C73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24D4DC81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zemélyi szám (JMBG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151EDA6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6C7968A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195B89FE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fonszám 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268F440F" w:rsidR="00174995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-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mail</w:t>
            </w:r>
            <w:r w:rsidRPr="005545EA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cím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em kötelező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1879668F" w:rsidR="0006100F" w:rsidRPr="00777091" w:rsidRDefault="009B3720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.2. AZ ÉPÜLET ADATAI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E7CD72F" w:rsidR="4DE8B5F4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9B3720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451B463" w:rsidR="00F82A4D" w:rsidRPr="00174995" w:rsidRDefault="003416C0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79E3E6D6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pülés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1C7ED9BA" w:rsidR="00F82A4D" w:rsidRPr="00174995" w:rsidRDefault="003416C0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2DE09BB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6B5A26CE" w:rsidR="00F82A4D" w:rsidRPr="00174995" w:rsidRDefault="003416C0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6CF82BBC" w:rsidR="00F82A4D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z épület típusa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egjelölni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019FA222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3254D8F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kerház vagy sor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6E70DBB9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akás lakóépületben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6E9818FC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MEGPÁLYÁZOTT INTÉZKEDÉSEK/INTÉZKEDÉSCSOMAG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5327CDDC" w14:textId="5C037F45" w:rsidR="0014373C" w:rsidRPr="009B3720" w:rsidRDefault="009B3720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1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MEGPÁLYÁZOTT INTÉZKEDÉSEK</w:t>
      </w:r>
    </w:p>
    <w:p w14:paraId="71EA991F" w14:textId="0DAF9C31" w:rsidR="004F36FD" w:rsidRPr="00822100" w:rsidRDefault="00822100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  <w:t>CSALÁDI HÁZAK</w:t>
      </w:r>
    </w:p>
    <w:p w14:paraId="010E502A" w14:textId="6B0E6766" w:rsidR="00822100" w:rsidRDefault="00822100" w:rsidP="00822100">
      <w:pPr>
        <w:jc w:val="both"/>
        <w:rPr>
          <w:rFonts w:ascii="Times New Roman" w:hAnsi="Times New Roman" w:cs="Times New Roman"/>
          <w:sz w:val="24"/>
          <w:lang w:val="hu-HU"/>
        </w:rPr>
      </w:pPr>
      <w:bookmarkStart w:id="0" w:name="_Hlk145668329"/>
      <w:r>
        <w:rPr>
          <w:rFonts w:ascii="Times New Roman" w:hAnsi="Times New Roman" w:cs="Times New Roman"/>
          <w:sz w:val="24"/>
          <w:lang w:val="hu-HU"/>
        </w:rPr>
        <w:t xml:space="preserve">A végfelhasználó egy egyedi intézkedésre pályázhat az </w:t>
      </w:r>
      <w:proofErr w:type="gramStart"/>
      <w:r>
        <w:rPr>
          <w:rFonts w:ascii="Times New Roman" w:hAnsi="Times New Roman" w:cs="Times New Roman"/>
          <w:sz w:val="24"/>
          <w:lang w:val="hu-HU"/>
        </w:rPr>
        <w:t>1)-</w:t>
      </w:r>
      <w:proofErr w:type="gramEnd"/>
      <w:r>
        <w:rPr>
          <w:rFonts w:ascii="Times New Roman" w:hAnsi="Times New Roman" w:cs="Times New Roman"/>
          <w:sz w:val="24"/>
          <w:lang w:val="hu-HU"/>
        </w:rPr>
        <w:t xml:space="preserve">6), 8) és 9) pontokban szereplő intézkedések közül, vagy legfeljebb két egyedi intézkedésre az </w:t>
      </w:r>
      <w:proofErr w:type="gramStart"/>
      <w:r>
        <w:rPr>
          <w:rFonts w:ascii="Times New Roman" w:hAnsi="Times New Roman" w:cs="Times New Roman"/>
          <w:sz w:val="24"/>
          <w:lang w:val="hu-HU"/>
        </w:rPr>
        <w:t>1)-</w:t>
      </w:r>
      <w:proofErr w:type="gramEnd"/>
      <w:r>
        <w:rPr>
          <w:rFonts w:ascii="Times New Roman" w:hAnsi="Times New Roman" w:cs="Times New Roman"/>
          <w:sz w:val="24"/>
          <w:lang w:val="hu-HU"/>
        </w:rPr>
        <w:t>6) pontok alatt szereplő intézkedések közül.</w:t>
      </w:r>
    </w:p>
    <w:bookmarkEnd w:id="0"/>
    <w:p w14:paraId="73D84466" w14:textId="5DD353BB" w:rsidR="00822100" w:rsidRDefault="00822100" w:rsidP="0082210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7) és a 10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szereplő intézkedések nem számítanak egyedi intézkedésnek, mert önálló</w:t>
      </w:r>
      <w:r>
        <w:rPr>
          <w:rFonts w:ascii="Times New Roman" w:hAnsi="Times New Roman" w:cs="Times New Roman"/>
          <w:sz w:val="24"/>
          <w:szCs w:val="24"/>
          <w:lang w:val="hu-HU"/>
        </w:rPr>
        <w:t>an nem alkalmazhatók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  </w:t>
      </w:r>
    </w:p>
    <w:p w14:paraId="327D5373" w14:textId="3C87F2B8" w:rsidR="00367B3C" w:rsidRPr="006C1B32" w:rsidRDefault="00367B3C" w:rsidP="00367B3C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z egyedi intézkedésre/intézkedésekre szánt vissza nem térítendő eszközök aránya a beruházás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összértékének legfeljebb 50%-a. </w:t>
      </w:r>
    </w:p>
    <w:p w14:paraId="4A2724AC" w14:textId="73B2EEBA" w:rsidR="006E0396" w:rsidRPr="00367B3C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BC412EF" w14:textId="040A9388" w:rsidR="00B20A7B" w:rsidRPr="006C1B32" w:rsidRDefault="00B20A7B" w:rsidP="00B20A7B">
      <w:pPr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1. 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 w:rsidR="003E226C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E226C">
        <w:rPr>
          <w:rFonts w:ascii="Times New Roman" w:hAnsi="Times New Roman" w:cs="Times New Roman"/>
          <w:sz w:val="24"/>
          <w:szCs w:val="24"/>
          <w:u w:val="single"/>
          <w:lang w:val="hu-HU"/>
        </w:rPr>
        <w:t>CSALÁDI HÁZA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3E226C" w:rsidRPr="00B20A7B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0215E953" w14:textId="3DF6B879" w:rsidR="003E226C" w:rsidRPr="00B224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okkal a fűtetlen helyiség felé</w:t>
            </w:r>
          </w:p>
        </w:tc>
      </w:tr>
      <w:tr w:rsidR="003E226C" w:rsidRPr="00B20A7B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7736" w:type="dxa"/>
          </w:tcPr>
          <w:p w14:paraId="07D98E4A" w14:textId="3B94BD22" w:rsidR="003E226C" w:rsidRPr="009B3720" w:rsidRDefault="003E226C" w:rsidP="00C8629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EB535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ödém alá</w:t>
            </w:r>
          </w:p>
        </w:tc>
      </w:tr>
      <w:tr w:rsidR="003E226C" w:rsidRPr="00B20A7B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7736" w:type="dxa"/>
          </w:tcPr>
          <w:p w14:paraId="6BA1624A" w14:textId="7D20D63E" w:rsidR="003E226C" w:rsidRPr="009B3720" w:rsidRDefault="003416C0" w:rsidP="00C86291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ásványgyapot h</w:t>
            </w:r>
            <w:r w:rsidR="003E226C"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őszigetelés beépítése és beszerzése a tetőfedés vagy a </w:t>
            </w:r>
            <w:r w:rsidR="003E226C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födém alá</w:t>
            </w:r>
          </w:p>
        </w:tc>
      </w:tr>
      <w:tr w:rsidR="003E226C" w:rsidRPr="00B20A7B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5D96C609" w14:textId="1F318A58" w:rsidR="003E226C" w:rsidRPr="00B22420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</w:p>
        </w:tc>
      </w:tr>
      <w:tr w:rsidR="003E226C" w:rsidRPr="00B20A7B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2E85BD56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biomassza kazánra történő cserélése</w:t>
            </w:r>
          </w:p>
        </w:tc>
      </w:tr>
      <w:tr w:rsidR="003E226C" w:rsidRPr="003E226C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5BD0BE0E" w:rsidR="003E226C" w:rsidRPr="003E226C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</w:p>
        </w:tc>
      </w:tr>
      <w:tr w:rsidR="003416C0" w:rsidRPr="003E226C" w14:paraId="374D85C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B6122E1" w14:textId="77777777" w:rsidR="003416C0" w:rsidRPr="00B22420" w:rsidRDefault="003416C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3883E74F" w14:textId="479D9AC1" w:rsidR="003416C0" w:rsidRPr="003416C0" w:rsidRDefault="003416C0" w:rsidP="004B4A5D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416C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3416C0">
              <w:rPr>
                <w:rFonts w:ascii="Times New Roman" w:hAnsi="Times New Roman" w:cs="Times New Roman"/>
                <w:lang w:val="hu-HU"/>
              </w:rPr>
              <w:t>) Levegő-levegő</w:t>
            </w:r>
          </w:p>
        </w:tc>
      </w:tr>
      <w:tr w:rsidR="003416C0" w:rsidRPr="003E226C" w14:paraId="4C6280F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A803A7D" w14:textId="77777777" w:rsidR="003416C0" w:rsidRPr="00B22420" w:rsidRDefault="003416C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2450D75B" w14:textId="13894A00" w:rsidR="003416C0" w:rsidRPr="003416C0" w:rsidRDefault="003416C0" w:rsidP="004B4A5D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b) Levegő-víz</w:t>
            </w:r>
          </w:p>
        </w:tc>
      </w:tr>
      <w:tr w:rsidR="003416C0" w:rsidRPr="003E226C" w14:paraId="048DED75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6420051E" w14:textId="77777777" w:rsidR="003416C0" w:rsidRPr="00B22420" w:rsidRDefault="003416C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3B714C6E" w14:textId="7BE2D4A2" w:rsidR="003416C0" w:rsidRPr="003416C0" w:rsidRDefault="003416C0" w:rsidP="004B4A5D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) Víz-víz</w:t>
            </w:r>
          </w:p>
        </w:tc>
      </w:tr>
      <w:tr w:rsidR="003416C0" w:rsidRPr="003E226C" w14:paraId="5182334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A87F0D7" w14:textId="77777777" w:rsidR="003416C0" w:rsidRPr="00B22420" w:rsidRDefault="003416C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4C2F66A9" w14:textId="6512414E" w:rsidR="003416C0" w:rsidRPr="003416C0" w:rsidRDefault="003416C0" w:rsidP="004B4A5D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) Talaj-víz</w:t>
            </w:r>
          </w:p>
        </w:tc>
      </w:tr>
      <w:tr w:rsidR="003E226C" w:rsidRPr="00B20A7B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13722600" w14:textId="3B15EDA1" w:rsidR="003E226C" w:rsidRPr="009B37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a meglévő csőhálózat, fűtőtestek</w:t>
            </w:r>
            <w:r w:rsidR="003416C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, hőakkumulátor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lecserélése vagy új beépítése</w:t>
            </w:r>
          </w:p>
        </w:tc>
      </w:tr>
      <w:tr w:rsidR="003E226C" w:rsidRPr="00B20A7B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3E226C" w:rsidRPr="00B22420" w:rsidDel="00A00A87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7736" w:type="dxa"/>
          </w:tcPr>
          <w:p w14:paraId="4F40EA8B" w14:textId="00643C78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kollektorok beépítése a központi használati melegvíz-előállító berendezésbe</w:t>
            </w:r>
          </w:p>
        </w:tc>
      </w:tr>
      <w:tr w:rsidR="003E226C" w:rsidRPr="00B20A7B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7736" w:type="dxa"/>
          </w:tcPr>
          <w:p w14:paraId="05CCC7BA" w14:textId="09174393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elemek és kiegészítő berendezések telepítése saját szükségletű villamosenergia-termeléshez, kétirányú mérőberendezés beszerelése a leadott és felvett villamos energia mérésére, valamint a szükséges műszaki dokumentáció és kivitelezői jelentések elkészítése a napelemek és a villamosenergia-termeléshez szükséges kiegészítő berendezések telepítéséhez, amelyek a törvénnyel összhangban szükségesek az elosztóhálózatra való csatlakozáskor. A napelemek teljesítménye nem lehet nagyobb, mint a mérőhely engedélyezett teljesítménye, amely a villanyszámlán szerepel, de legfeljebb 10,8 kW</w:t>
            </w:r>
          </w:p>
        </w:tc>
      </w:tr>
      <w:tr w:rsidR="003E226C" w:rsidRPr="003E226C" w14:paraId="0203F37A" w14:textId="77777777" w:rsidTr="001E2527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3E226C" w:rsidRPr="00B22420" w:rsidRDefault="003E226C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638040D6" w:rsidR="003E226C" w:rsidRPr="00B22420" w:rsidRDefault="003E226C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>Műszaki dokumentáció kidolgozás</w:t>
            </w:r>
            <w:r w:rsidR="009F5602" w:rsidRPr="009F5602">
              <w:rPr>
                <w:rFonts w:ascii="Times New Roman" w:hAnsi="Times New Roman" w:cs="Times New Roman"/>
                <w:szCs w:val="24"/>
                <w:lang w:val="hu-HU"/>
              </w:rPr>
              <w:t>a:</w:t>
            </w: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 </w:t>
            </w:r>
          </w:p>
        </w:tc>
      </w:tr>
      <w:tr w:rsidR="009F5602" w:rsidRPr="00B20A7B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34F9E254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9F5602" w:rsidRPr="00B20A7B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2106EB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</w:t>
            </w:r>
            <w:r w:rsidR="007A30FF">
              <w:rPr>
                <w:rFonts w:ascii="Times New Roman" w:eastAsia="Times New Roman" w:hAnsi="Times New Roman" w:cs="Times New Roman"/>
                <w:bCs/>
                <w:lang w:val="hu-HU"/>
              </w:rPr>
              <w:t>Kataszteri-topográfiai terv</w:t>
            </w:r>
            <w:r w:rsidR="007A30FF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9F5602" w:rsidRPr="00B20A7B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35548F98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r w:rsidR="007A30FF">
              <w:rPr>
                <w:rFonts w:ascii="Times New Roman" w:eastAsia="Times New Roman" w:hAnsi="Times New Roman" w:cs="Times New Roman"/>
                <w:bCs/>
                <w:lang w:val="hu-HU"/>
              </w:rPr>
              <w:t>Energiahatékonysági tanulmány az energetikai felújítás előtt és után</w:t>
            </w:r>
            <w:r w:rsidR="007A30FF"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9F5602" w:rsidRPr="00B20A7B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7C974530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="007A30FF"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</w:p>
        </w:tc>
      </w:tr>
      <w:tr w:rsidR="009F5602" w:rsidRPr="00B20A7B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5609D4AE" w:rsidR="009F5602" w:rsidRPr="00B22420" w:rsidRDefault="007A30FF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</w:t>
            </w:r>
            <w:r w:rsidR="009F5602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) Energetikai tanúsítvány 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76ED078" w14:textId="627657A4" w:rsidR="009B2EC1" w:rsidRPr="006C1B32" w:rsidRDefault="00A33896" w:rsidP="009B2EC1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désre kizárólag a 4) vagy 5) vagy 6)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gy az említett intézkedéseket tartalmazó csomag valamelyikével együtt lehet pályázni. Az intézkedést a vissza nem térítendő eszközök legfeljebb 50%-os részarányával </w:t>
      </w:r>
      <w:proofErr w:type="spellStart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</w:p>
    <w:p w14:paraId="3140509B" w14:textId="4EF47675" w:rsidR="009B2EC1" w:rsidRPr="006C1B32" w:rsidRDefault="009B2EC1" w:rsidP="009B2EC1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** A 10) </w:t>
      </w:r>
      <w:r w:rsidR="00A33896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 xml:space="preserve">désre kizárólag az </w:t>
      </w:r>
      <w:proofErr w:type="gramStart"/>
      <w:r w:rsidR="00966FA8">
        <w:rPr>
          <w:rFonts w:ascii="Times New Roman" w:hAnsi="Times New Roman" w:cs="Times New Roman"/>
          <w:sz w:val="20"/>
          <w:szCs w:val="24"/>
          <w:lang w:val="hu-HU"/>
        </w:rPr>
        <w:t>1)-</w:t>
      </w:r>
      <w:proofErr w:type="gramEnd"/>
      <w:r w:rsidR="00966FA8">
        <w:rPr>
          <w:rFonts w:ascii="Times New Roman" w:hAnsi="Times New Roman" w:cs="Times New Roman"/>
          <w:sz w:val="20"/>
          <w:szCs w:val="24"/>
          <w:lang w:val="hu-HU"/>
        </w:rPr>
        <w:t>6) pont</w:t>
      </w:r>
      <w:r w:rsidR="00B421FC">
        <w:rPr>
          <w:rFonts w:ascii="Times New Roman" w:hAnsi="Times New Roman" w:cs="Times New Roman"/>
          <w:sz w:val="20"/>
          <w:szCs w:val="24"/>
          <w:lang w:val="hu-HU"/>
        </w:rPr>
        <w:t xml:space="preserve"> vagy a 8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vagy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intézkedéscsomag keretében lehet pályázni. Az intézkedést a vissza nem térítendő eszközök legfeljebb </w:t>
      </w:r>
      <w:r w:rsidR="00B421FC">
        <w:rPr>
          <w:rFonts w:ascii="Times New Roman" w:hAnsi="Times New Roman" w:cs="Times New Roman"/>
          <w:sz w:val="20"/>
          <w:szCs w:val="24"/>
          <w:lang w:val="hu-HU"/>
        </w:rPr>
        <w:t>5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 w:rsidR="00CC3C4A"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="00CC3C4A" w:rsidRPr="00B421FC">
        <w:rPr>
          <w:rFonts w:ascii="Times New Roman" w:hAnsi="Times New Roman" w:cs="Times New Roman"/>
          <w:sz w:val="20"/>
          <w:szCs w:val="20"/>
          <w:lang w:val="hu-HU"/>
        </w:rPr>
        <w:t xml:space="preserve">A műszaki dokumentáció kidolgozására vonatkozó intézkedés az </w:t>
      </w:r>
      <w:proofErr w:type="gramStart"/>
      <w:r w:rsidR="00CC3C4A" w:rsidRPr="00B421FC">
        <w:rPr>
          <w:rFonts w:ascii="Times New Roman" w:hAnsi="Times New Roman" w:cs="Times New Roman"/>
          <w:sz w:val="20"/>
          <w:szCs w:val="20"/>
          <w:lang w:val="hu-HU"/>
        </w:rPr>
        <w:t>a)-</w:t>
      </w:r>
      <w:proofErr w:type="gramEnd"/>
      <w:r w:rsidR="00B421FC">
        <w:rPr>
          <w:rFonts w:ascii="Times New Roman" w:hAnsi="Times New Roman" w:cs="Times New Roman"/>
          <w:sz w:val="20"/>
          <w:szCs w:val="20"/>
          <w:lang w:val="hu-HU"/>
        </w:rPr>
        <w:t>e</w:t>
      </w:r>
      <w:r w:rsidR="00CC3C4A" w:rsidRPr="00B421FC">
        <w:rPr>
          <w:rFonts w:ascii="Times New Roman" w:hAnsi="Times New Roman" w:cs="Times New Roman"/>
          <w:sz w:val="20"/>
          <w:szCs w:val="20"/>
          <w:lang w:val="hu-HU"/>
        </w:rPr>
        <w:t xml:space="preserve">) pontok alatt felsorolt több részből állhat a hatályos törvényi szabályozás szerint. </w:t>
      </w:r>
    </w:p>
    <w:p w14:paraId="26B8D9E4" w14:textId="0B6108F4" w:rsidR="00C51A4F" w:rsidRPr="009B2EC1" w:rsidRDefault="009B2EC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  <w:r>
        <w:rPr>
          <w:rFonts w:ascii="Times New Roman" w:eastAsia="Times New Roman" w:hAnsi="Times New Roman" w:cs="Times New Roman"/>
          <w:sz w:val="20"/>
          <w:szCs w:val="20"/>
          <w:lang w:val="hu-HU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1456FDC8" w:rsidR="0068706D" w:rsidRPr="000805B0" w:rsidRDefault="000805B0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  <w:t>LAKÁSOK</w:t>
      </w:r>
    </w:p>
    <w:p w14:paraId="361F9873" w14:textId="6D452DE3" w:rsidR="00CA16AA" w:rsidRPr="00452067" w:rsidRDefault="00452067" w:rsidP="00EB535C">
      <w:pPr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 lakásban élő végfelhasználó legfeljebb kettőre pályázhat az 1), 4) és a 6) pont alatt szereplő egyedi intézkedések közül. Az 1), 4) vagy 6) pont alatt szereplő intézkedések</w:t>
      </w:r>
      <w:r w:rsidR="005303BE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egyike mellett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amelyre pályázik, a végfelhasználó pályázhat a 10) intézkedésre is, ami a műszaki dokumentáció kidolgozására vonatkozik. </w:t>
      </w:r>
    </w:p>
    <w:p w14:paraId="47252634" w14:textId="77777777" w:rsidR="00452067" w:rsidRDefault="00452067" w:rsidP="00452067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7) és a 10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szereplő intézkedések nem számítanak egyedi intézkedésnek, mert önálló</w:t>
      </w:r>
      <w:r>
        <w:rPr>
          <w:rFonts w:ascii="Times New Roman" w:hAnsi="Times New Roman" w:cs="Times New Roman"/>
          <w:sz w:val="24"/>
          <w:szCs w:val="24"/>
          <w:lang w:val="hu-HU"/>
        </w:rPr>
        <w:t>an nem alkalmazhatók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  </w:t>
      </w:r>
    </w:p>
    <w:p w14:paraId="77377546" w14:textId="1FA585BD" w:rsidR="00452067" w:rsidRPr="006C1B32" w:rsidRDefault="00452067" w:rsidP="00452067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z egyedi intézkedésre/intézkedésekre szánt vissza nem térítendő eszközök aránya a beruházás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összértékének legfeljebb 50%-a. </w:t>
      </w:r>
    </w:p>
    <w:p w14:paraId="259AFD36" w14:textId="77777777" w:rsidR="00452067" w:rsidRDefault="00452067" w:rsidP="00452067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p w14:paraId="1CD2ACF4" w14:textId="7B1C93DE" w:rsidR="0029310E" w:rsidRPr="00777091" w:rsidRDefault="00CB0008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hu-HU"/>
        </w:rPr>
        <w:t xml:space="preserve">2.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  <w:lang w:val="hu-HU"/>
        </w:rPr>
        <w:t>LAKÁSO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0A7B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3DEC6810" w:rsidR="0029310E" w:rsidRPr="00B224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okkal a fűtetlen helyiség felé </w:t>
            </w:r>
          </w:p>
        </w:tc>
      </w:tr>
      <w:tr w:rsidR="0029310E" w:rsidRPr="00B20A7B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35812DE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76B994AF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 </w:t>
            </w:r>
          </w:p>
        </w:tc>
      </w:tr>
      <w:tr w:rsidR="00F0790C" w:rsidRPr="00B22420" w14:paraId="72C66A9F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7ADB99EE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55AD41E9" w14:textId="2BB03804" w:rsidR="00F0790C" w:rsidRPr="006C1B32" w:rsidRDefault="00F0790C" w:rsidP="00F0790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416C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3416C0">
              <w:rPr>
                <w:rFonts w:ascii="Times New Roman" w:hAnsi="Times New Roman" w:cs="Times New Roman"/>
                <w:lang w:val="hu-HU"/>
              </w:rPr>
              <w:t>) Levegő-levegő</w:t>
            </w:r>
          </w:p>
        </w:tc>
      </w:tr>
      <w:tr w:rsidR="00F0790C" w:rsidRPr="00B22420" w14:paraId="0D9F2764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4BC83BC2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36" w:type="dxa"/>
          </w:tcPr>
          <w:p w14:paraId="5BA96BF3" w14:textId="18EF79E4" w:rsidR="00F0790C" w:rsidRPr="006C1B32" w:rsidRDefault="00F0790C" w:rsidP="00F0790C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b) Levegő-víz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29310E" w:rsidRPr="00B20A7B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7DFED326" w:rsidR="0029310E" w:rsidRPr="009B37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lecserélése vagy új beépítése </w:t>
            </w:r>
          </w:p>
        </w:tc>
      </w:tr>
      <w:tr w:rsidR="008355A2" w:rsidRPr="00B22420" w14:paraId="11CE95AE" w14:textId="77777777" w:rsidTr="00D86E73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8355A2" w:rsidRPr="00B22420" w:rsidRDefault="008355A2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6C4E4589" w14:textId="005D1431" w:rsidR="008355A2" w:rsidRPr="00B22420" w:rsidRDefault="008355A2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F0790C" w:rsidRPr="00B20A7B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5B57A387" w:rsidR="00F0790C" w:rsidRPr="00B22420" w:rsidRDefault="00F0790C" w:rsidP="00F0790C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F0790C" w:rsidRPr="00B20A7B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6B6A1F91" w:rsidR="00F0790C" w:rsidRPr="00B22420" w:rsidRDefault="00F0790C" w:rsidP="00F0790C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</w:p>
        </w:tc>
      </w:tr>
      <w:tr w:rsidR="00F0790C" w:rsidRPr="00B20A7B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6D58A12C" w:rsidR="00F0790C" w:rsidRPr="00B22420" w:rsidRDefault="00F0790C" w:rsidP="00F0790C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F0790C" w:rsidRPr="00B20A7B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3F476603" w:rsidR="00F0790C" w:rsidRPr="00B22420" w:rsidRDefault="00F0790C" w:rsidP="00F0790C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</w:p>
        </w:tc>
      </w:tr>
      <w:tr w:rsidR="00F0790C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F0790C" w:rsidRPr="00B22420" w:rsidRDefault="00F0790C" w:rsidP="00F079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2DBB61E0" w:rsidR="00F0790C" w:rsidRPr="00B22420" w:rsidRDefault="00F0790C" w:rsidP="00F0790C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</w:tbl>
    <w:p w14:paraId="0E380A26" w14:textId="62C88C8F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désre kizárólag a 4) vagy 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a 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6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5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</w:p>
    <w:p w14:paraId="16EA1C57" w14:textId="1FD26888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* A 10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</w:t>
      </w:r>
      <w:r>
        <w:rPr>
          <w:rFonts w:ascii="Times New Roman" w:hAnsi="Times New Roman" w:cs="Times New Roman"/>
          <w:sz w:val="20"/>
          <w:szCs w:val="24"/>
          <w:lang w:val="hu-HU"/>
        </w:rPr>
        <w:t>désre kizárólag az 1), 4) és 6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 w:rsidR="00F0790C">
        <w:rPr>
          <w:rFonts w:ascii="Times New Roman" w:hAnsi="Times New Roman" w:cs="Times New Roman"/>
          <w:sz w:val="20"/>
          <w:szCs w:val="24"/>
          <w:lang w:val="hu-HU"/>
        </w:rPr>
        <w:t>5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Pr="00F0790C">
        <w:rPr>
          <w:rFonts w:ascii="Times New Roman" w:hAnsi="Times New Roman" w:cs="Times New Roman"/>
          <w:sz w:val="20"/>
          <w:szCs w:val="20"/>
          <w:lang w:val="hu-HU"/>
        </w:rPr>
        <w:t xml:space="preserve">A műszaki dokumentáció kidolgozására vonatkozó intézkedés az </w:t>
      </w:r>
      <w:proofErr w:type="gramStart"/>
      <w:r w:rsidRPr="00F0790C">
        <w:rPr>
          <w:rFonts w:ascii="Times New Roman" w:hAnsi="Times New Roman" w:cs="Times New Roman"/>
          <w:sz w:val="20"/>
          <w:szCs w:val="20"/>
          <w:lang w:val="hu-HU"/>
        </w:rPr>
        <w:t>a)-</w:t>
      </w:r>
      <w:proofErr w:type="gramEnd"/>
      <w:r w:rsidR="00F0790C">
        <w:rPr>
          <w:rFonts w:ascii="Times New Roman" w:hAnsi="Times New Roman" w:cs="Times New Roman"/>
          <w:sz w:val="20"/>
          <w:szCs w:val="20"/>
          <w:lang w:val="hu-HU"/>
        </w:rPr>
        <w:t>e</w:t>
      </w:r>
      <w:r w:rsidRPr="00F0790C">
        <w:rPr>
          <w:rFonts w:ascii="Times New Roman" w:hAnsi="Times New Roman" w:cs="Times New Roman"/>
          <w:sz w:val="20"/>
          <w:szCs w:val="20"/>
          <w:lang w:val="hu-HU"/>
        </w:rPr>
        <w:t xml:space="preserve">) pontok alatt felsorolt több részből állhat a hatályos törvényi szabályozás szerint.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287D5E1E" w14:textId="77777777" w:rsidR="00A33896" w:rsidRPr="00A33896" w:rsidRDefault="00A33896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46E8E1E9" w14:textId="77777777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 xml:space="preserve">2.2. A MEGPÁLYÁZOTT INTÉZKEDÉSCSOMAG </w:t>
      </w:r>
    </w:p>
    <w:p w14:paraId="6F2F7C63" w14:textId="77777777" w:rsidR="0073357A" w:rsidRPr="006C1B32" w:rsidRDefault="0073357A" w:rsidP="0073357A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</w:p>
    <w:p w14:paraId="0BC3CC84" w14:textId="3848FF0B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r w:rsidRPr="0073357A">
        <w:rPr>
          <w:rFonts w:ascii="Times New Roman" w:hAnsi="Times New Roman" w:cs="Times New Roman"/>
          <w:sz w:val="24"/>
          <w:szCs w:val="24"/>
          <w:u w:val="single"/>
          <w:lang w:val="hu-HU"/>
        </w:rPr>
        <w:t>családi házakban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élő végfelhasználók a 3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Táblázatban szereplő intézkedéscsomagok közül egyre pályázhatnak.  </w:t>
      </w:r>
    </w:p>
    <w:p w14:paraId="7189A2AA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4832553C" w14:textId="6010B9D2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A 4) vagy 5) vagy 6) 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szereplő intézkedések valamelyike mellett, amelyre pályázik, a végfelhasználó bekarikázhatja a 7) sorszámú intézkedést is. </w:t>
      </w:r>
    </w:p>
    <w:p w14:paraId="4DFCB3D7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728C1F29" w14:textId="3221CBE3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>A</w:t>
      </w:r>
      <w:r>
        <w:rPr>
          <w:rFonts w:ascii="Times New Roman" w:hAnsi="Times New Roman" w:cs="Times New Roman"/>
          <w:sz w:val="24"/>
          <w:szCs w:val="24"/>
          <w:lang w:val="hu-HU"/>
        </w:rPr>
        <w:t>z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1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>)</w:t>
      </w:r>
      <w:r>
        <w:rPr>
          <w:rFonts w:ascii="Times New Roman" w:hAnsi="Times New Roman" w:cs="Times New Roman"/>
          <w:sz w:val="24"/>
          <w:szCs w:val="24"/>
          <w:lang w:val="hu-HU"/>
        </w:rPr>
        <w:t>-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>6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) </w:t>
      </w:r>
      <w:r w:rsidR="00F0790C">
        <w:rPr>
          <w:rFonts w:ascii="Times New Roman" w:hAnsi="Times New Roman" w:cs="Times New Roman"/>
          <w:sz w:val="24"/>
          <w:szCs w:val="24"/>
          <w:lang w:val="hu-HU"/>
        </w:rPr>
        <w:t xml:space="preserve">vagy 8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szereplő intézkedések valamelyike mellett, amelyre pályázik, a végfelhasználó bekarikázhatja a 10) sorszámú intézkedést is. </w:t>
      </w:r>
    </w:p>
    <w:p w14:paraId="049462DB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4BA121E2" w14:textId="103CCD3B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3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. 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 csomagok listája a hozzájuk tartozó intézkedésekkel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 xml:space="preserve">(karikázza be a csomag sorszámát és a választott csomag keretében alkalmazandó intézkedések sorszámait) – </w:t>
      </w:r>
      <w:r w:rsidRPr="0073357A">
        <w:rPr>
          <w:rFonts w:ascii="Times New Roman" w:hAnsi="Times New Roman" w:cs="Times New Roman"/>
          <w:b/>
          <w:sz w:val="24"/>
          <w:szCs w:val="24"/>
          <w:u w:val="single"/>
          <w:lang w:val="hu-HU"/>
        </w:rPr>
        <w:t>CSAK CSALÁDI HÁZAK JELENTKEZHETNEK</w:t>
      </w:r>
    </w:p>
    <w:p w14:paraId="54D9D43D" w14:textId="7C14D97F" w:rsidR="00FA0DD0" w:rsidRPr="0073357A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3"/>
        <w:gridCol w:w="776"/>
        <w:gridCol w:w="9301"/>
      </w:tblGrid>
      <w:tr w:rsidR="0073357A" w:rsidRPr="00B20A7B" w14:paraId="0C27925B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665B21C" w14:textId="0EAA0882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776" w:type="dxa"/>
            <w:vAlign w:val="center"/>
          </w:tcPr>
          <w:p w14:paraId="3DE72CBA" w14:textId="77777777" w:rsidR="0073357A" w:rsidRPr="00B22420" w:rsidRDefault="0073357A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79D497A9" w14:textId="77777777" w:rsidR="0073357A" w:rsidRPr="006C1B32" w:rsidRDefault="0073357A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ALAP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55%)</w:t>
            </w:r>
          </w:p>
          <w:p w14:paraId="766E9A6F" w14:textId="48CDC711" w:rsidR="0073357A" w:rsidRPr="00E87692" w:rsidRDefault="0073357A" w:rsidP="0073357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gában f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glalja az 1), 2) és 3) pontban szereplő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intézkedések közül legalább kettő alkalmazását a 10) pont alkalmazásával  </w:t>
            </w:r>
          </w:p>
        </w:tc>
      </w:tr>
      <w:tr w:rsidR="0073357A" w:rsidRPr="00B20A7B" w14:paraId="137E17D9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7FEEB759" w14:textId="72CADC65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1E6C8E0B" w14:textId="270188BC" w:rsidR="0073357A" w:rsidRPr="00B22420" w:rsidRDefault="0073357A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01" w:type="dxa"/>
          </w:tcPr>
          <w:p w14:paraId="03FCC77F" w14:textId="4BBAB5BB" w:rsidR="0073357A" w:rsidRPr="009B3720" w:rsidRDefault="0073357A" w:rsidP="00ED03A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a külső ablakok és ajtók, valamint a termikus burok egyéb átlátszó elemeinek cseréje megfelelő termikus tulajdonságokkal a fűtetlen helyiség felé, </w:t>
            </w:r>
          </w:p>
        </w:tc>
      </w:tr>
      <w:tr w:rsidR="0073357A" w:rsidRPr="00B20A7B" w14:paraId="3B295823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526749D" w14:textId="64348931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0C96AFDF" w14:textId="496D86E7" w:rsidR="0073357A" w:rsidRPr="00B22420" w:rsidRDefault="0073357A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01" w:type="dxa"/>
          </w:tcPr>
          <w:p w14:paraId="0F5496C9" w14:textId="673ED435" w:rsidR="0073357A" w:rsidRPr="009B3720" w:rsidRDefault="0073357A" w:rsidP="0070158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</w:p>
        </w:tc>
      </w:tr>
      <w:tr w:rsidR="0073357A" w:rsidRPr="00B20A7B" w14:paraId="61F3FAC3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C271C9E" w14:textId="3E05E0FF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064F94A7" w14:textId="2BB1ACA7" w:rsidR="0073357A" w:rsidRPr="00B22420" w:rsidRDefault="0073357A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01" w:type="dxa"/>
          </w:tcPr>
          <w:p w14:paraId="4381B470" w14:textId="4054985D" w:rsidR="0073357A" w:rsidRPr="009B3720" w:rsidRDefault="00A45704" w:rsidP="0070158F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ásványgyapot h</w:t>
            </w:r>
            <w:r w:rsidR="0073357A"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őszigetelés beépítése és beszerzése a tetőfedés vagy a födém alá </w:t>
            </w:r>
          </w:p>
        </w:tc>
      </w:tr>
      <w:tr w:rsidR="003933CC" w:rsidRPr="00B22420" w14:paraId="3881E5B0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7661B225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1CFC1C05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01" w:type="dxa"/>
          </w:tcPr>
          <w:p w14:paraId="0ECBB8EC" w14:textId="6599C209" w:rsidR="003933CC" w:rsidRPr="00B22420" w:rsidRDefault="003933CC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A45704" w:rsidRPr="00B20A7B" w14:paraId="2170E385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A55745D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B5E1569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13684021" w14:textId="1733E704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A45704" w:rsidRPr="00B20A7B" w14:paraId="3FDCBD42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02D51B45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4483D126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0FFB89A8" w14:textId="4C646271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</w:p>
        </w:tc>
      </w:tr>
      <w:tr w:rsidR="00A45704" w:rsidRPr="00B20A7B" w14:paraId="60796BE0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25574E8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73729948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0E6F576B" w14:textId="14B663B2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A45704" w:rsidRPr="00B20A7B" w14:paraId="3D4FF077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2D2C5F92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1A5B2CCC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36D24FE6" w14:textId="179A5560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</w:p>
        </w:tc>
      </w:tr>
      <w:tr w:rsidR="00A45704" w:rsidRPr="00B22420" w14:paraId="346CC001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EC8CAC4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38178A42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7A1FE3A2" w14:textId="479E60C2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 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3933CC" w:rsidRPr="00B20A7B" w14:paraId="75F549EC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4B0EAD78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0D21BCE6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62587109" w14:textId="0865F8C9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B22826" w:rsidRPr="00B20A7B" w14:paraId="1482A468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7E7EF04" w14:textId="17D50AA7" w:rsidR="00B22826" w:rsidRPr="00B22420" w:rsidRDefault="00B22826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776" w:type="dxa"/>
            <w:vAlign w:val="center"/>
          </w:tcPr>
          <w:p w14:paraId="34DF838F" w14:textId="77777777" w:rsidR="00B22826" w:rsidRPr="00B22420" w:rsidRDefault="00B22826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301" w:type="dxa"/>
          </w:tcPr>
          <w:p w14:paraId="7B718AAA" w14:textId="77777777" w:rsidR="00B22826" w:rsidRPr="006C1B32" w:rsidRDefault="00B22826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STANDARD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60%)</w:t>
            </w:r>
          </w:p>
          <w:p w14:paraId="4DE19C69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z Alapcsomag intézkedéseinek alkalmazása</w:t>
            </w:r>
          </w:p>
          <w:p w14:paraId="633A3D56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 a 4) vagy 5) vagy 6)</w:t>
            </w:r>
          </w:p>
          <w:p w14:paraId="47C96709" w14:textId="5A4E90AF" w:rsidR="00B22826" w:rsidRPr="00B22420" w:rsidRDefault="00B22826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/vag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y 7) a 10) pont alkalmazásával</w:t>
            </w:r>
          </w:p>
        </w:tc>
      </w:tr>
      <w:tr w:rsidR="00B22826" w:rsidRPr="00B22420" w14:paraId="78F4EC8F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65A9D62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2D547033" w14:textId="5237440E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01" w:type="dxa"/>
          </w:tcPr>
          <w:p w14:paraId="1B6125D4" w14:textId="3015F8F4" w:rsidR="00B22826" w:rsidRPr="00B224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okkal a fűtetlen helyiség felé</w:t>
            </w:r>
          </w:p>
        </w:tc>
      </w:tr>
      <w:tr w:rsidR="00B22826" w:rsidRPr="00B22420" w14:paraId="689DAB5C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4BB7E2DE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688738EF" w14:textId="412DA0B9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01" w:type="dxa"/>
          </w:tcPr>
          <w:p w14:paraId="26A0244F" w14:textId="5305FCE3" w:rsidR="00B22826" w:rsidRPr="00B224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B22826" w:rsidRPr="00B22420" w14:paraId="12EF268F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433D11D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22EA14E3" w14:textId="39DB8D2E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01" w:type="dxa"/>
          </w:tcPr>
          <w:p w14:paraId="093009A8" w14:textId="385E162D" w:rsidR="00B22826" w:rsidRPr="00B22420" w:rsidRDefault="00A4570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ásványgyapot h</w:t>
            </w:r>
            <w:r w:rsidR="00B22826"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őszigetelés beépítése és beszerzése a tetőfedés vagy a födém alá  </w:t>
            </w:r>
          </w:p>
        </w:tc>
      </w:tr>
      <w:tr w:rsidR="00B22826" w:rsidRPr="00B20A7B" w14:paraId="69E04AEC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F973FC7" w14:textId="77777777" w:rsidR="00B22826" w:rsidRPr="00B22420" w:rsidRDefault="00B22826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287686AB" w14:textId="1E464F40" w:rsidR="00B22826" w:rsidRPr="00B22420" w:rsidRDefault="00B22826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301" w:type="dxa"/>
          </w:tcPr>
          <w:p w14:paraId="66190BA3" w14:textId="7856A73E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gázkazánra történő cserélése </w:t>
            </w:r>
          </w:p>
        </w:tc>
      </w:tr>
      <w:tr w:rsidR="00B22826" w:rsidRPr="00B20A7B" w14:paraId="1577F03F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B6AF078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30980549" w14:textId="6281FAAF" w:rsidR="00B22826" w:rsidRPr="00B22420" w:rsidRDefault="00B22826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301" w:type="dxa"/>
          </w:tcPr>
          <w:p w14:paraId="530F8541" w14:textId="513B1F2D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biomassza kazánra történő cserélése </w:t>
            </w:r>
          </w:p>
        </w:tc>
      </w:tr>
      <w:tr w:rsidR="00B22826" w:rsidRPr="00B22420" w14:paraId="5F9B72C1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0037FCF0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7EEF2640" w14:textId="1D37F1B6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301" w:type="dxa"/>
          </w:tcPr>
          <w:p w14:paraId="379B65C1" w14:textId="69A02021" w:rsidR="00B22826" w:rsidRPr="00B22420" w:rsidRDefault="00B22826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A45704" w:rsidRPr="00B22420" w14:paraId="57F1E5CE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358094D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4369B985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49FF0865" w14:textId="40C41613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416C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3416C0">
              <w:rPr>
                <w:rFonts w:ascii="Times New Roman" w:hAnsi="Times New Roman" w:cs="Times New Roman"/>
                <w:lang w:val="hu-HU"/>
              </w:rPr>
              <w:t>) Levegő-levegő</w:t>
            </w:r>
          </w:p>
        </w:tc>
      </w:tr>
      <w:tr w:rsidR="00A45704" w:rsidRPr="00B22420" w14:paraId="3D2CC93D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4576A6D1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73EA8C0B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080B8653" w14:textId="3D8F9BC3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b) Levegő-víz</w:t>
            </w:r>
          </w:p>
        </w:tc>
      </w:tr>
      <w:tr w:rsidR="00A45704" w:rsidRPr="00B22420" w14:paraId="7C933E97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087E0AF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7C3676E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6E638FDF" w14:textId="49575EE8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) Víz-víz</w:t>
            </w:r>
          </w:p>
        </w:tc>
      </w:tr>
      <w:tr w:rsidR="00A45704" w:rsidRPr="00B22420" w14:paraId="7E3DD66D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2E5C0EFB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1CB76EFB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442944B6" w14:textId="37E0C6AB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) Talaj-víz</w:t>
            </w:r>
          </w:p>
        </w:tc>
      </w:tr>
      <w:tr w:rsidR="00B22826" w:rsidRPr="00B20A7B" w14:paraId="7C043B39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BC05E8D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7DF83C08" w14:textId="2F2FE195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*</w:t>
            </w:r>
          </w:p>
        </w:tc>
        <w:tc>
          <w:tcPr>
            <w:tcW w:w="9301" w:type="dxa"/>
          </w:tcPr>
          <w:p w14:paraId="372405EE" w14:textId="2459AE12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a meglévő csőhálózat, fűtőtestek</w:t>
            </w:r>
            <w:r w:rsidR="00A45704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, hőakkumulátoro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és a tartozékok lecserélése vagy új beépítése </w:t>
            </w:r>
          </w:p>
        </w:tc>
      </w:tr>
      <w:tr w:rsidR="003933CC" w:rsidRPr="00B22420" w14:paraId="273AF220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3ACEE3F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0C3CB231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01" w:type="dxa"/>
          </w:tcPr>
          <w:p w14:paraId="0F8CCA56" w14:textId="1AFB87FF" w:rsidR="003933CC" w:rsidRPr="00B22420" w:rsidRDefault="003933CC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A45704" w:rsidRPr="00B20A7B" w14:paraId="4D415C72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B6787E6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DD546F6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2A10455A" w14:textId="5789EB36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A45704" w:rsidRPr="00B20A7B" w14:paraId="3C0571EF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F845794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7320C49F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4B23EB44" w14:textId="730B8A5C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</w:p>
        </w:tc>
      </w:tr>
      <w:tr w:rsidR="00A45704" w:rsidRPr="00B20A7B" w14:paraId="33749F82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7F0BCAF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29835DC4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2FB0FA07" w14:textId="3A2347D7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A45704" w:rsidRPr="00B20A7B" w14:paraId="6D76F632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C180436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066581E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514F6232" w14:textId="596F9511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A45704" w:rsidRPr="00B22420" w14:paraId="022A38F7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07CFDACC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4C0976B0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221B08B8" w14:textId="4763C454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  </w:t>
            </w:r>
          </w:p>
        </w:tc>
      </w:tr>
      <w:tr w:rsidR="003933CC" w:rsidRPr="00B20A7B" w14:paraId="31510C57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28D7FF19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016231BD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2F1AC700" w14:textId="42E3E290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B22826" w:rsidRPr="00B20A7B" w14:paraId="6AE64044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8FF802E" w14:textId="3D5B0ECD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776" w:type="dxa"/>
            <w:vAlign w:val="center"/>
          </w:tcPr>
          <w:p w14:paraId="3CE53AA7" w14:textId="77777777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6F67F68C" w14:textId="77777777" w:rsidR="00B22826" w:rsidRPr="006C1B32" w:rsidRDefault="00B22826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HALADÓ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65%)</w:t>
            </w:r>
          </w:p>
          <w:p w14:paraId="026A3A0C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z Alap- és a Standard Csomag alkalmazása </w:t>
            </w:r>
          </w:p>
          <w:p w14:paraId="4041821A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 a 8) és/vagy 9)</w:t>
            </w:r>
          </w:p>
          <w:p w14:paraId="4107FF9F" w14:textId="0CC2E26C" w:rsidR="00B22826" w:rsidRPr="009B3720" w:rsidRDefault="00B22826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10) pont alkalmazásával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mennyiben a hatályos törvényi szabályozás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előirányozza</w:t>
            </w:r>
            <w:r w:rsidRPr="006C1B32" w:rsidDel="00755C6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</w:t>
            </w:r>
          </w:p>
        </w:tc>
      </w:tr>
      <w:tr w:rsidR="00B22826" w:rsidRPr="00B20A7B" w14:paraId="3B082141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20AFBB43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10AFAA92" w14:textId="03052905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01" w:type="dxa"/>
          </w:tcPr>
          <w:p w14:paraId="3E2F637A" w14:textId="5B9EF27F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okkal a fűtetlen helyiség felé</w:t>
            </w:r>
          </w:p>
        </w:tc>
      </w:tr>
      <w:tr w:rsidR="00B22826" w:rsidRPr="00B20A7B" w14:paraId="30D7F051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4719192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3EA4BEF" w14:textId="334DC7B3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01" w:type="dxa"/>
          </w:tcPr>
          <w:p w14:paraId="4E6FC4A6" w14:textId="76AABBD9" w:rsidR="00B22826" w:rsidRPr="00B22420" w:rsidRDefault="00B22826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</w:p>
        </w:tc>
      </w:tr>
      <w:tr w:rsidR="00B22826" w:rsidRPr="00B20A7B" w14:paraId="01B7086B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70C703AE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1DE50D6B" w14:textId="04B50405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01" w:type="dxa"/>
          </w:tcPr>
          <w:p w14:paraId="7740883A" w14:textId="1E5A006D" w:rsidR="00B22826" w:rsidRPr="00B22420" w:rsidRDefault="00A45704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ásványgyapot h</w:t>
            </w:r>
            <w:r w:rsidR="00B22826"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őszigetelés beépítése és beszerzése a tetőfedés vagy a födém alá  </w:t>
            </w:r>
          </w:p>
        </w:tc>
      </w:tr>
      <w:tr w:rsidR="00B22826" w:rsidRPr="00B20A7B" w14:paraId="364D0EEF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4468E986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7D3A01C" w14:textId="40B0B37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301" w:type="dxa"/>
          </w:tcPr>
          <w:p w14:paraId="5CB21143" w14:textId="6436996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gázkazánra történő cserélése </w:t>
            </w:r>
          </w:p>
        </w:tc>
      </w:tr>
      <w:tr w:rsidR="00B22826" w:rsidRPr="00B20A7B" w14:paraId="3FB9847D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D0F9A2F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1A9ACD66" w14:textId="3BA0023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301" w:type="dxa"/>
          </w:tcPr>
          <w:p w14:paraId="3FC6911B" w14:textId="3BC6F6C9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biomassza kazánra történő cserélése </w:t>
            </w:r>
          </w:p>
        </w:tc>
      </w:tr>
      <w:tr w:rsidR="00B22826" w:rsidRPr="00B22420" w14:paraId="01809836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718B3405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45795DC" w14:textId="725B3AC2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301" w:type="dxa"/>
          </w:tcPr>
          <w:p w14:paraId="2F1CDE15" w14:textId="3424CD7D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Pr="006C1B32" w:rsidDel="00DC2CD9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A45704" w:rsidRPr="00B22420" w14:paraId="09A6EA98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EC850AC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15CBDB09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489EA82F" w14:textId="66AF4057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416C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3416C0">
              <w:rPr>
                <w:rFonts w:ascii="Times New Roman" w:hAnsi="Times New Roman" w:cs="Times New Roman"/>
                <w:lang w:val="hu-HU"/>
              </w:rPr>
              <w:t>) Levegő-levegő</w:t>
            </w:r>
          </w:p>
        </w:tc>
      </w:tr>
      <w:tr w:rsidR="00A45704" w:rsidRPr="00B22420" w14:paraId="7FD7E1FB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FB3CB4C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F8B078B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63AD064F" w14:textId="6C44404A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b) Levegő-víz</w:t>
            </w:r>
          </w:p>
        </w:tc>
      </w:tr>
      <w:tr w:rsidR="00A45704" w:rsidRPr="00B22420" w14:paraId="3E698114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1413657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DCE5889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40274AB3" w14:textId="11634C4C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) Víz-víz</w:t>
            </w:r>
          </w:p>
        </w:tc>
      </w:tr>
      <w:tr w:rsidR="00A45704" w:rsidRPr="00B22420" w14:paraId="1F584557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42557FD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6" w:type="dxa"/>
            <w:vAlign w:val="center"/>
          </w:tcPr>
          <w:p w14:paraId="07AD7382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</w:tcPr>
          <w:p w14:paraId="2434F99A" w14:textId="2972CB5D" w:rsidR="00A45704" w:rsidRPr="006C1B32" w:rsidRDefault="00A45704" w:rsidP="00A45704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) Talaj-víz</w:t>
            </w:r>
          </w:p>
        </w:tc>
      </w:tr>
      <w:tr w:rsidR="00B22826" w:rsidRPr="00B20A7B" w14:paraId="1B2E0070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09375E9E" w14:textId="75E4F5ED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53DC826B" w14:textId="15B0ECE2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301" w:type="dxa"/>
          </w:tcPr>
          <w:p w14:paraId="2C357DF6" w14:textId="6E627B7E" w:rsidR="00B22826" w:rsidRPr="009B3720" w:rsidRDefault="00B22826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a meglévő csőhálózat, fűtőteste</w:t>
            </w:r>
            <w:r w:rsidR="00A45704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, hőakkumulátoro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és a tartozékok lecserélése vagy új beépítése  </w:t>
            </w:r>
          </w:p>
        </w:tc>
      </w:tr>
      <w:tr w:rsidR="00B22826" w:rsidRPr="00B22420" w14:paraId="78876EA9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4ED399C2" w14:textId="69A4E887" w:rsidR="00B22826" w:rsidRPr="00B22420" w:rsidDel="00A00A87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29E6925" w14:textId="118308EA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301" w:type="dxa"/>
          </w:tcPr>
          <w:p w14:paraId="26BE95D9" w14:textId="03B17219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kollektorok beépítése a központi használati melegvíz-előállító berendezésbe</w:t>
            </w:r>
          </w:p>
        </w:tc>
      </w:tr>
      <w:tr w:rsidR="00B22826" w:rsidRPr="00B22826" w14:paraId="6AACDBE0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7EAD3882" w14:textId="4EB2F643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99A84EC" w14:textId="0ABEFBAA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301" w:type="dxa"/>
          </w:tcPr>
          <w:p w14:paraId="565DE1D0" w14:textId="5473436B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elemek és kiegészítő berendezések telepítése saját szükségletű villamosenergia-termeléshez, kétirányú mérőberendezés beszerelése a leadott és felvett villamos energia mérésére, valamint a szükséges műszaki dokumentáció és kivitelezői jelentések elkészítése a napelemek és a villamosenergia-termeléshez szükséges kiegészítő berendezések telepítéséhez, amelyek a törvénnyel összhangban szükségesek az elosztóhálózatra való csatlakozáskor. A napelemek teljesítménye nem lehet nagyobb, mint a mérőhely engedélyezett teljesítménye, amely a villanyszámlán szerepel, de legfeljebb 10,8 kW</w:t>
            </w:r>
          </w:p>
        </w:tc>
      </w:tr>
      <w:tr w:rsidR="003933CC" w:rsidRPr="00B22420" w14:paraId="20FF55CD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E3B3A75" w14:textId="77777777" w:rsidR="003933CC" w:rsidRPr="00B22420" w:rsidRDefault="003933CC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776" w:type="dxa"/>
            <w:vAlign w:val="center"/>
          </w:tcPr>
          <w:p w14:paraId="213E7B50" w14:textId="0691DE97" w:rsidR="003933CC" w:rsidRPr="00B22420" w:rsidRDefault="003933CC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01" w:type="dxa"/>
          </w:tcPr>
          <w:p w14:paraId="750D799C" w14:textId="76AED343" w:rsidR="003933CC" w:rsidRPr="00B22420" w:rsidRDefault="003933CC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A45704" w:rsidRPr="00B20A7B" w14:paraId="712AC0C4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1EBB72BD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182D7CE0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241C6A67" w14:textId="73814325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A45704" w:rsidRPr="00B20A7B" w14:paraId="00C21DB3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66C6A29C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6D591ACD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0E662C67" w14:textId="4E27FDB9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b) Kataszteri-topográfiai terv </w:t>
            </w:r>
          </w:p>
        </w:tc>
      </w:tr>
      <w:tr w:rsidR="00A45704" w:rsidRPr="00B20A7B" w14:paraId="7110083B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5D3B9AC9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52AE09F4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79C0B5EC" w14:textId="3D8E1F3B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c) Energiahatékonysági tanulmány az energetikai felújítás előtt és után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A45704" w:rsidRPr="00B20A7B" w14:paraId="1D25CD0E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2963F8D2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7B4D561E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60EDC830" w14:textId="38AAC4EC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d) </w:t>
            </w:r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A45704" w:rsidRPr="00B22420" w14:paraId="3B883688" w14:textId="77777777" w:rsidTr="00971EE9">
        <w:tc>
          <w:tcPr>
            <w:tcW w:w="713" w:type="dxa"/>
            <w:shd w:val="clear" w:color="auto" w:fill="E7E6E6" w:themeFill="background2"/>
            <w:vAlign w:val="center"/>
          </w:tcPr>
          <w:p w14:paraId="3396F98D" w14:textId="77777777" w:rsidR="00A45704" w:rsidRPr="00B22420" w:rsidRDefault="00A45704" w:rsidP="00A45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776" w:type="dxa"/>
            <w:vAlign w:val="center"/>
          </w:tcPr>
          <w:p w14:paraId="41F06F50" w14:textId="77777777" w:rsidR="00A45704" w:rsidRPr="00B22420" w:rsidRDefault="00A45704" w:rsidP="00A457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01" w:type="dxa"/>
            <w:vAlign w:val="center"/>
          </w:tcPr>
          <w:p w14:paraId="3FEB28C7" w14:textId="70E93473" w:rsidR="00A45704" w:rsidRPr="00B22420" w:rsidRDefault="00A45704" w:rsidP="00A45704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e) Energetikai tanúsítvány   </w:t>
            </w:r>
          </w:p>
        </w:tc>
      </w:tr>
      <w:bookmarkEnd w:id="1"/>
    </w:tbl>
    <w:p w14:paraId="349331EA" w14:textId="77777777" w:rsidR="00496203" w:rsidRPr="009B3720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CS"/>
        </w:rPr>
      </w:pPr>
    </w:p>
    <w:p w14:paraId="5F9BA6E7" w14:textId="24CF66D7" w:rsidR="00580D0E" w:rsidRPr="006C1B32" w:rsidRDefault="00580D0E" w:rsidP="00580D0E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bookmarkStart w:id="2" w:name="_Hlk72263790"/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désre kizárólag a 4) vagy 5) vagy 6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gy az említett intézkedéseket tartalmazó csomag valamelyikével együtt lehet pályázni. </w:t>
      </w:r>
      <w:r>
        <w:rPr>
          <w:rFonts w:ascii="Times New Roman" w:hAnsi="Times New Roman" w:cs="Times New Roman"/>
          <w:sz w:val="20"/>
          <w:szCs w:val="24"/>
          <w:lang w:val="hu-HU"/>
        </w:rPr>
        <w:t>Az intézkedés társfinanszírozása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z alap-, a standard vagy a haladó csomag alkalmazása esetén a megfelelő arányban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történik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. </w:t>
      </w:r>
    </w:p>
    <w:p w14:paraId="1C8BD64C" w14:textId="7B40CAC6" w:rsidR="00C51A4F" w:rsidRPr="00971EE9" w:rsidRDefault="00580D0E" w:rsidP="00580D0E">
      <w:pPr>
        <w:jc w:val="both"/>
        <w:rPr>
          <w:rFonts w:ascii="Times New Roman" w:eastAsia="Times New Roman" w:hAnsi="Times New Roman" w:cs="Times New Roman"/>
          <w:b/>
          <w:lang w:val="sr-Cyrl-CS"/>
        </w:rPr>
      </w:pP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** A 10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intézke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désre kizárólag az </w:t>
      </w:r>
      <w:proofErr w:type="gramStart"/>
      <w:r>
        <w:rPr>
          <w:rFonts w:ascii="Times New Roman" w:hAnsi="Times New Roman" w:cs="Times New Roman"/>
          <w:sz w:val="20"/>
          <w:szCs w:val="24"/>
          <w:lang w:val="hu-HU"/>
        </w:rPr>
        <w:t>1)-</w:t>
      </w:r>
      <w:proofErr w:type="gramEnd"/>
      <w:r>
        <w:rPr>
          <w:rFonts w:ascii="Times New Roman" w:hAnsi="Times New Roman" w:cs="Times New Roman"/>
          <w:sz w:val="20"/>
          <w:szCs w:val="24"/>
          <w:lang w:val="hu-HU"/>
        </w:rPr>
        <w:t>6) pont</w:t>
      </w:r>
      <w:r w:rsidR="00971EE9">
        <w:rPr>
          <w:rFonts w:ascii="Times New Roman" w:hAnsi="Times New Roman" w:cs="Times New Roman"/>
          <w:sz w:val="20"/>
          <w:szCs w:val="24"/>
          <w:lang w:val="hu-HU"/>
        </w:rPr>
        <w:t xml:space="preserve"> vagy a 8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</w:t>
      </w:r>
      <w:r>
        <w:rPr>
          <w:rFonts w:ascii="Times New Roman" w:hAnsi="Times New Roman" w:cs="Times New Roman"/>
          <w:sz w:val="20"/>
          <w:szCs w:val="24"/>
          <w:lang w:val="hu-HU"/>
        </w:rPr>
        <w:t>és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intézkedéscsomag keretében lehet pályázni. Az intézkedést a vissza nem térítendő eszközök legfeljebb </w:t>
      </w:r>
      <w:r w:rsidR="00971EE9">
        <w:rPr>
          <w:rFonts w:ascii="Times New Roman" w:hAnsi="Times New Roman" w:cs="Times New Roman"/>
          <w:sz w:val="20"/>
          <w:szCs w:val="24"/>
          <w:lang w:val="hu-HU"/>
        </w:rPr>
        <w:t>5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>
        <w:rPr>
          <w:rFonts w:ascii="Times New Roman" w:hAnsi="Times New Roman" w:cs="Times New Roman"/>
          <w:sz w:val="20"/>
          <w:szCs w:val="24"/>
          <w:lang w:val="hu-HU"/>
        </w:rPr>
        <w:t xml:space="preserve"> minden csomag esetében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>.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Pr="00971EE9">
        <w:rPr>
          <w:rFonts w:ascii="Times New Roman" w:hAnsi="Times New Roman" w:cs="Times New Roman"/>
          <w:sz w:val="20"/>
          <w:szCs w:val="20"/>
          <w:lang w:val="hu-HU"/>
        </w:rPr>
        <w:t xml:space="preserve">A műszaki dokumentáció kidolgozására vonatkozó intézkedés az </w:t>
      </w:r>
      <w:proofErr w:type="gramStart"/>
      <w:r w:rsidRPr="00971EE9">
        <w:rPr>
          <w:rFonts w:ascii="Times New Roman" w:hAnsi="Times New Roman" w:cs="Times New Roman"/>
          <w:sz w:val="20"/>
          <w:szCs w:val="20"/>
          <w:lang w:val="hu-HU"/>
        </w:rPr>
        <w:t>a)-</w:t>
      </w:r>
      <w:proofErr w:type="gramEnd"/>
      <w:r w:rsidR="00971EE9">
        <w:rPr>
          <w:rFonts w:ascii="Times New Roman" w:hAnsi="Times New Roman" w:cs="Times New Roman"/>
          <w:sz w:val="20"/>
          <w:szCs w:val="20"/>
          <w:lang w:val="hu-HU"/>
        </w:rPr>
        <w:t>e</w:t>
      </w:r>
      <w:r w:rsidRPr="00971EE9">
        <w:rPr>
          <w:rFonts w:ascii="Times New Roman" w:hAnsi="Times New Roman" w:cs="Times New Roman"/>
          <w:sz w:val="20"/>
          <w:szCs w:val="20"/>
          <w:lang w:val="hu-HU"/>
        </w:rPr>
        <w:t>) pontok alatt felsorolt több részből állhat a hatályos törvényi szabályozás szerint.</w:t>
      </w:r>
    </w:p>
    <w:p w14:paraId="3BA8EC9D" w14:textId="0A6FEEF8" w:rsidR="008A0D35" w:rsidRPr="009B3720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580D0E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CSALÁDI </w:t>
      </w:r>
      <w:r w:rsidR="00580D0E" w:rsidRPr="00C4268F">
        <w:rPr>
          <w:rFonts w:ascii="Times New Roman" w:hAnsi="Times New Roman" w:cs="Times New Roman"/>
          <w:b/>
          <w:sz w:val="24"/>
          <w:szCs w:val="24"/>
          <w:lang w:val="hu-HU"/>
        </w:rPr>
        <w:t>HÁZA/LAKÁSA JELENLEGI ÁLLAPO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34"/>
        <w:gridCol w:w="3056"/>
      </w:tblGrid>
      <w:tr w:rsidR="00580D0E" w:rsidRPr="00B20A7B" w14:paraId="21EE49AD" w14:textId="77777777" w:rsidTr="00971EE9">
        <w:tc>
          <w:tcPr>
            <w:tcW w:w="3584" w:type="pct"/>
          </w:tcPr>
          <w:p w14:paraId="1ACA43A7" w14:textId="061C9466" w:rsidR="00580D0E" w:rsidRPr="009B3720" w:rsidRDefault="00580D0E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="00971EE9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z épület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területe négyzetméterben</w:t>
            </w:r>
          </w:p>
        </w:tc>
        <w:tc>
          <w:tcPr>
            <w:tcW w:w="1416" w:type="pct"/>
          </w:tcPr>
          <w:p w14:paraId="1BAEF4B3" w14:textId="77777777" w:rsidR="00580D0E" w:rsidRPr="00971EE9" w:rsidRDefault="00580D0E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580D0E" w:rsidRPr="00B20A7B" w14:paraId="78EAC382" w14:textId="77777777" w:rsidTr="00971EE9">
        <w:tc>
          <w:tcPr>
            <w:tcW w:w="3584" w:type="pct"/>
          </w:tcPr>
          <w:p w14:paraId="6BE1DC04" w14:textId="0FC6F289" w:rsidR="00580D0E" w:rsidRPr="009B3720" w:rsidRDefault="00580D0E" w:rsidP="003C33B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A</w:t>
            </w:r>
            <w:r w:rsidR="00971EE9">
              <w:rPr>
                <w:rFonts w:ascii="Times New Roman" w:hAnsi="Times New Roman" w:cs="Times New Roman"/>
                <w:sz w:val="24"/>
                <w:lang w:val="hu-HU"/>
              </w:rPr>
              <w:t>z épület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 xml:space="preserve"> lakóinak</w:t>
            </w: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 száma </w:t>
            </w:r>
          </w:p>
        </w:tc>
        <w:tc>
          <w:tcPr>
            <w:tcW w:w="1416" w:type="pct"/>
          </w:tcPr>
          <w:p w14:paraId="14DCE285" w14:textId="77777777" w:rsidR="00580D0E" w:rsidRPr="00971EE9" w:rsidRDefault="00580D0E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  <w:tr w:rsidR="00971EE9" w:rsidRPr="00B20A7B" w14:paraId="27D0417C" w14:textId="77777777" w:rsidTr="00971EE9">
        <w:tc>
          <w:tcPr>
            <w:tcW w:w="3584" w:type="pct"/>
          </w:tcPr>
          <w:p w14:paraId="69DF59F0" w14:textId="694918A5" w:rsidR="00971EE9" w:rsidRPr="006C1B32" w:rsidRDefault="00971EE9" w:rsidP="003C33B6">
            <w:pPr>
              <w:rPr>
                <w:rFonts w:ascii="Times New Roman" w:hAnsi="Times New Roman" w:cs="Times New Roman"/>
                <w:sz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lang w:val="hu-HU"/>
              </w:rPr>
              <w:t>A plafon magassága (centiméterben)</w:t>
            </w:r>
          </w:p>
        </w:tc>
        <w:tc>
          <w:tcPr>
            <w:tcW w:w="1416" w:type="pct"/>
          </w:tcPr>
          <w:p w14:paraId="388A2C3F" w14:textId="77777777" w:rsidR="00971EE9" w:rsidRPr="00971EE9" w:rsidRDefault="00971EE9" w:rsidP="004B4A5D">
            <w:pPr>
              <w:rPr>
                <w:rFonts w:ascii="Times New Roman" w:hAnsi="Times New Roman" w:cs="Times New Roman"/>
                <w:lang w:val="hu-HU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580D0E" w:rsidRPr="00B20A7B" w14:paraId="67CF40B9" w14:textId="77777777" w:rsidTr="00310BE5">
        <w:trPr>
          <w:trHeight w:val="389"/>
        </w:trPr>
        <w:tc>
          <w:tcPr>
            <w:tcW w:w="10800" w:type="dxa"/>
            <w:vAlign w:val="center"/>
          </w:tcPr>
          <w:p w14:paraId="51308624" w14:textId="2901F511" w:rsidR="00580D0E" w:rsidRPr="00777091" w:rsidRDefault="00580D0E" w:rsidP="00580D0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 családi ház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hőszigetelése jelen állapot szerint (karikázza be a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orszámot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):</w:t>
            </w:r>
          </w:p>
        </w:tc>
      </w:tr>
      <w:tr w:rsidR="00580D0E" w:rsidRPr="00B20A7B" w14:paraId="433574EC" w14:textId="77777777" w:rsidTr="00310BE5">
        <w:trPr>
          <w:trHeight w:val="338"/>
        </w:trPr>
        <w:tc>
          <w:tcPr>
            <w:tcW w:w="10800" w:type="dxa"/>
          </w:tcPr>
          <w:p w14:paraId="324DE212" w14:textId="644A998E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 és tető</w:t>
            </w:r>
          </w:p>
        </w:tc>
      </w:tr>
      <w:tr w:rsidR="00580D0E" w:rsidRPr="00B20A7B" w14:paraId="6A86F26B" w14:textId="77777777" w:rsidTr="00310BE5">
        <w:trPr>
          <w:trHeight w:val="346"/>
        </w:trPr>
        <w:tc>
          <w:tcPr>
            <w:tcW w:w="10800" w:type="dxa"/>
            <w:vAlign w:val="bottom"/>
          </w:tcPr>
          <w:p w14:paraId="58C3A8DA" w14:textId="1CF1BC0C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, hőszigetelt tető</w:t>
            </w:r>
          </w:p>
        </w:tc>
      </w:tr>
      <w:tr w:rsidR="00580D0E" w:rsidRPr="00B20A7B" w14:paraId="142E8CFF" w14:textId="77777777" w:rsidTr="00310BE5">
        <w:trPr>
          <w:trHeight w:val="346"/>
        </w:trPr>
        <w:tc>
          <w:tcPr>
            <w:tcW w:w="10800" w:type="dxa"/>
            <w:vAlign w:val="bottom"/>
          </w:tcPr>
          <w:p w14:paraId="3BFEC148" w14:textId="00C7E70A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t külső falak, hőszigetelés nélküli tető</w:t>
            </w:r>
          </w:p>
        </w:tc>
      </w:tr>
      <w:tr w:rsidR="00580D0E" w:rsidRPr="00B20A7B" w14:paraId="33D567FC" w14:textId="77777777" w:rsidTr="00310BE5">
        <w:trPr>
          <w:trHeight w:val="346"/>
        </w:trPr>
        <w:tc>
          <w:tcPr>
            <w:tcW w:w="10800" w:type="dxa"/>
            <w:vAlign w:val="bottom"/>
          </w:tcPr>
          <w:p w14:paraId="24A2FB1F" w14:textId="0FF71379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Hőszigetelt külső falak és tető </w:t>
            </w:r>
          </w:p>
        </w:tc>
      </w:tr>
    </w:tbl>
    <w:p w14:paraId="0067002D" w14:textId="77777777" w:rsidR="008A0D35" w:rsidRPr="009B3720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580D0E" w:rsidRPr="00B20A7B" w14:paraId="695CDD09" w14:textId="77777777" w:rsidTr="00310BE5">
        <w:trPr>
          <w:trHeight w:val="410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D4D8F8E" w14:textId="4FED5324" w:rsidR="00580D0E" w:rsidRPr="009B3720" w:rsidRDefault="00580D0E" w:rsidP="00580D0E">
            <w:pPr>
              <w:ind w:left="17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Meglévő fűtési mód (karikázza be a sorszámot):</w:t>
            </w:r>
          </w:p>
        </w:tc>
      </w:tr>
      <w:tr w:rsidR="00580D0E" w:rsidRPr="00777091" w14:paraId="3820015C" w14:textId="77777777" w:rsidTr="00310BE5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353611C" w14:textId="1792C81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én/ fűtőolaj,/</w:t>
            </w: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zu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58949EDB" w14:textId="77777777" w:rsidTr="00310BE5">
        <w:trPr>
          <w:trHeight w:val="34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090802" w14:textId="7511D0B8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illamos energia</w:t>
            </w:r>
          </w:p>
        </w:tc>
      </w:tr>
      <w:tr w:rsidR="00580D0E" w:rsidRPr="00777091" w14:paraId="6B70B072" w14:textId="77777777" w:rsidTr="00310BE5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944C595" w14:textId="47812AEA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a </w:t>
            </w:r>
          </w:p>
        </w:tc>
      </w:tr>
      <w:tr w:rsidR="00580D0E" w:rsidRPr="00777091" w14:paraId="479AA72A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536F75C" w14:textId="41582774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öldgáz </w:t>
            </w:r>
          </w:p>
        </w:tc>
      </w:tr>
      <w:tr w:rsidR="00580D0E" w:rsidRPr="00777091" w14:paraId="100096F5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2D14487" w14:textId="6DEE5BD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ellet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460E7531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E3F552" w14:textId="6C45301F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ávfűtés </w:t>
            </w:r>
          </w:p>
        </w:tc>
      </w:tr>
      <w:tr w:rsidR="00580D0E" w:rsidRPr="00777091" w14:paraId="52E1E092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5541551" w14:textId="77777777" w:rsidR="00580D0E" w:rsidRPr="006C1B32" w:rsidRDefault="00580D0E" w:rsidP="00580D0E">
            <w:pPr>
              <w:pStyle w:val="ListParagraph"/>
              <w:numPr>
                <w:ilvl w:val="0"/>
                <w:numId w:val="35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(írja be)</w:t>
            </w:r>
          </w:p>
          <w:p w14:paraId="1247ABDF" w14:textId="77777777" w:rsidR="00580D0E" w:rsidRPr="00580D0E" w:rsidRDefault="00580D0E" w:rsidP="00580D0E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B01010" w:rsidRPr="00B20A7B" w14:paraId="35A1610E" w14:textId="77777777" w:rsidTr="00310BE5">
        <w:trPr>
          <w:trHeight w:val="410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3FC624F" w:rsidR="00B01010" w:rsidRPr="009B3720" w:rsidRDefault="00580D0E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 használati vizet a háztartásban az alábbi melegíti, csak a 8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pontban szereplő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intézkedésre, amely napkollektorok telepítésére vonatkozik, (karikázza be a sorszámot)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463B7003" w14:textId="77777777" w:rsidTr="00310BE5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70A98436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én/ fűtőolaj,/</w:t>
            </w: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zu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7EADC7DF" w14:textId="77777777" w:rsidTr="00310BE5">
        <w:trPr>
          <w:trHeight w:val="34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2B0006B6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illamos energia</w:t>
            </w:r>
          </w:p>
        </w:tc>
      </w:tr>
      <w:tr w:rsidR="00580D0E" w:rsidRPr="00777091" w14:paraId="18E2BCBB" w14:textId="77777777" w:rsidTr="00310BE5">
        <w:trPr>
          <w:trHeight w:val="346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2A6D943E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a </w:t>
            </w:r>
          </w:p>
        </w:tc>
      </w:tr>
      <w:tr w:rsidR="00580D0E" w:rsidRPr="00777091" w14:paraId="3AD2B4EA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5DBCAA1A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öldgáz </w:t>
            </w:r>
          </w:p>
        </w:tc>
      </w:tr>
      <w:tr w:rsidR="00580D0E" w:rsidRPr="00777091" w14:paraId="23B2E059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82FDC68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ellet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0CE7C0E7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EBA1092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ávfűtés  </w:t>
            </w:r>
          </w:p>
        </w:tc>
      </w:tr>
      <w:tr w:rsidR="00580D0E" w:rsidRPr="00777091" w14:paraId="3B8199F5" w14:textId="77777777" w:rsidTr="00310BE5">
        <w:trPr>
          <w:trHeight w:val="353"/>
        </w:trPr>
        <w:tc>
          <w:tcPr>
            <w:tcW w:w="1080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31A888E" w14:textId="11BA0CEF" w:rsidR="00580D0E" w:rsidRPr="00580D0E" w:rsidRDefault="00580D0E" w:rsidP="00580D0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580D0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(írja be)</w:t>
            </w:r>
          </w:p>
          <w:p w14:paraId="7C0DE11A" w14:textId="77777777" w:rsidR="00580D0E" w:rsidRPr="00580D0E" w:rsidRDefault="00580D0E" w:rsidP="00FD6FF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777091" w:rsidRPr="00777091" w14:paraId="435E6B5D" w14:textId="77777777" w:rsidTr="00310BE5">
        <w:tc>
          <w:tcPr>
            <w:tcW w:w="10795" w:type="dxa"/>
          </w:tcPr>
          <w:p w14:paraId="28619A05" w14:textId="6C637E9B" w:rsidR="00916EC9" w:rsidRPr="00777091" w:rsidRDefault="00BC473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A családi házon/lakáson</w:t>
            </w: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lévő ablakok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, az 1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pontban szereplő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intézkedés alkalmazásához, amely a nyílászárók cseréjére vonatkozik (karikázza be a sorszámot)</w:t>
            </w: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</w:p>
        </w:tc>
      </w:tr>
      <w:tr w:rsidR="00BC4731" w:rsidRPr="00777091" w14:paraId="447FA66C" w14:textId="77777777" w:rsidTr="00310BE5">
        <w:trPr>
          <w:trHeight w:val="346"/>
        </w:trPr>
        <w:tc>
          <w:tcPr>
            <w:tcW w:w="10795" w:type="dxa"/>
          </w:tcPr>
          <w:p w14:paraId="012D5E19" w14:textId="089E56B5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ából készült ablak</w:t>
            </w:r>
          </w:p>
        </w:tc>
      </w:tr>
      <w:tr w:rsidR="00BC4731" w:rsidRPr="00777091" w14:paraId="21F1931C" w14:textId="77777777" w:rsidTr="00310BE5">
        <w:trPr>
          <w:trHeight w:val="343"/>
        </w:trPr>
        <w:tc>
          <w:tcPr>
            <w:tcW w:w="10795" w:type="dxa"/>
          </w:tcPr>
          <w:p w14:paraId="70204B31" w14:textId="504C153B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ém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erkezetű abla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550C335" w14:textId="77777777" w:rsid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17C4041" w14:textId="77777777" w:rsidR="00C00256" w:rsidRP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2EC04EC" w14:textId="3A2CBB70" w:rsidR="00030EE3" w:rsidRPr="00777091" w:rsidRDefault="008D7A0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 xml:space="preserve">Kelt: </w:t>
      </w:r>
      <w:r w:rsidR="00310BE5">
        <w:rPr>
          <w:rFonts w:ascii="Times New Roman" w:hAnsi="Times New Roman" w:cs="Times New Roman"/>
          <w:sz w:val="24"/>
          <w:szCs w:val="24"/>
          <w:lang w:val="hu-HU"/>
        </w:rPr>
        <w:t>______</w:t>
      </w:r>
      <w:r w:rsidR="00030EE3" w:rsidRPr="0077709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án</w:t>
      </w:r>
      <w:proofErr w:type="spellEnd"/>
      <w:r>
        <w:rPr>
          <w:rFonts w:ascii="Times New Roman" w:hAnsi="Times New Roman" w:cs="Times New Roman"/>
          <w:sz w:val="24"/>
          <w:szCs w:val="24"/>
        </w:rPr>
        <w:t>/-</w:t>
      </w:r>
      <w:proofErr w:type="spellStart"/>
      <w:r>
        <w:rPr>
          <w:rFonts w:ascii="Times New Roman" w:hAnsi="Times New Roman" w:cs="Times New Roman"/>
          <w:sz w:val="24"/>
          <w:szCs w:val="24"/>
        </w:rPr>
        <w:t>én</w:t>
      </w:r>
      <w:proofErr w:type="spellEnd"/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C00256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7059ECF1" w14:textId="7AD30A94" w:rsidR="00C00256" w:rsidRPr="00777091" w:rsidRDefault="00C00256" w:rsidP="00C0025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</w:t>
      </w:r>
      <w:r w:rsidR="008D7A06"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8D7A06" w:rsidRPr="008D7A06">
        <w:rPr>
          <w:rFonts w:ascii="Times New Roman" w:hAnsi="Times New Roman" w:cs="Times New Roman"/>
          <w:sz w:val="24"/>
          <w:szCs w:val="24"/>
          <w:lang w:val="hu-HU"/>
        </w:rPr>
        <w:t>pályázó aláírása</w:t>
      </w:r>
    </w:p>
    <w:sectPr w:rsidR="00C00256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60060" w14:textId="77777777" w:rsidR="00757587" w:rsidRDefault="00757587" w:rsidP="00CB7E8C">
      <w:pPr>
        <w:spacing w:after="0" w:line="240" w:lineRule="auto"/>
      </w:pPr>
      <w:r>
        <w:separator/>
      </w:r>
    </w:p>
  </w:endnote>
  <w:endnote w:type="continuationSeparator" w:id="0">
    <w:p w14:paraId="67DCB719" w14:textId="77777777" w:rsidR="00757587" w:rsidRDefault="0075758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3F637" w14:textId="77777777" w:rsidR="00757587" w:rsidRDefault="00757587" w:rsidP="00CB7E8C">
      <w:pPr>
        <w:spacing w:after="0" w:line="240" w:lineRule="auto"/>
      </w:pPr>
      <w:r>
        <w:separator/>
      </w:r>
    </w:p>
  </w:footnote>
  <w:footnote w:type="continuationSeparator" w:id="0">
    <w:p w14:paraId="7B748358" w14:textId="77777777" w:rsidR="00757587" w:rsidRDefault="0075758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00DD1"/>
    <w:multiLevelType w:val="hybridMultilevel"/>
    <w:tmpl w:val="7A6CDCB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81295">
    <w:abstractNumId w:val="23"/>
  </w:num>
  <w:num w:numId="2" w16cid:durableId="925456014">
    <w:abstractNumId w:val="36"/>
  </w:num>
  <w:num w:numId="3" w16cid:durableId="1802725499">
    <w:abstractNumId w:val="40"/>
  </w:num>
  <w:num w:numId="4" w16cid:durableId="1421101976">
    <w:abstractNumId w:val="20"/>
  </w:num>
  <w:num w:numId="5" w16cid:durableId="175003928">
    <w:abstractNumId w:val="25"/>
  </w:num>
  <w:num w:numId="6" w16cid:durableId="1625115318">
    <w:abstractNumId w:val="3"/>
  </w:num>
  <w:num w:numId="7" w16cid:durableId="1634408693">
    <w:abstractNumId w:val="31"/>
  </w:num>
  <w:num w:numId="8" w16cid:durableId="1476606007">
    <w:abstractNumId w:val="18"/>
  </w:num>
  <w:num w:numId="9" w16cid:durableId="687368957">
    <w:abstractNumId w:val="32"/>
  </w:num>
  <w:num w:numId="10" w16cid:durableId="382024725">
    <w:abstractNumId w:val="9"/>
  </w:num>
  <w:num w:numId="11" w16cid:durableId="719864708">
    <w:abstractNumId w:val="16"/>
  </w:num>
  <w:num w:numId="12" w16cid:durableId="1155336125">
    <w:abstractNumId w:val="37"/>
  </w:num>
  <w:num w:numId="13" w16cid:durableId="1878201635">
    <w:abstractNumId w:val="14"/>
  </w:num>
  <w:num w:numId="14" w16cid:durableId="2050062068">
    <w:abstractNumId w:val="17"/>
  </w:num>
  <w:num w:numId="15" w16cid:durableId="756052844">
    <w:abstractNumId w:val="39"/>
  </w:num>
  <w:num w:numId="16" w16cid:durableId="1690057859">
    <w:abstractNumId w:val="38"/>
  </w:num>
  <w:num w:numId="17" w16cid:durableId="677923133">
    <w:abstractNumId w:val="8"/>
  </w:num>
  <w:num w:numId="18" w16cid:durableId="771247670">
    <w:abstractNumId w:val="35"/>
  </w:num>
  <w:num w:numId="19" w16cid:durableId="1053889915">
    <w:abstractNumId w:val="27"/>
  </w:num>
  <w:num w:numId="20" w16cid:durableId="2010477219">
    <w:abstractNumId w:val="4"/>
  </w:num>
  <w:num w:numId="21" w16cid:durableId="1947082301">
    <w:abstractNumId w:val="10"/>
  </w:num>
  <w:num w:numId="22" w16cid:durableId="133303787">
    <w:abstractNumId w:val="24"/>
  </w:num>
  <w:num w:numId="23" w16cid:durableId="692921300">
    <w:abstractNumId w:val="34"/>
  </w:num>
  <w:num w:numId="24" w16cid:durableId="1989168738">
    <w:abstractNumId w:val="22"/>
  </w:num>
  <w:num w:numId="25" w16cid:durableId="982656315">
    <w:abstractNumId w:val="0"/>
  </w:num>
  <w:num w:numId="26" w16cid:durableId="388040340">
    <w:abstractNumId w:val="12"/>
  </w:num>
  <w:num w:numId="27" w16cid:durableId="31809477">
    <w:abstractNumId w:val="5"/>
  </w:num>
  <w:num w:numId="28" w16cid:durableId="1351644614">
    <w:abstractNumId w:val="7"/>
  </w:num>
  <w:num w:numId="29" w16cid:durableId="1886410268">
    <w:abstractNumId w:val="30"/>
  </w:num>
  <w:num w:numId="30" w16cid:durableId="145711834">
    <w:abstractNumId w:val="11"/>
  </w:num>
  <w:num w:numId="31" w16cid:durableId="1109350822">
    <w:abstractNumId w:val="21"/>
  </w:num>
  <w:num w:numId="32" w16cid:durableId="2002738229">
    <w:abstractNumId w:val="26"/>
  </w:num>
  <w:num w:numId="33" w16cid:durableId="1818956863">
    <w:abstractNumId w:val="1"/>
  </w:num>
  <w:num w:numId="34" w16cid:durableId="1009718121">
    <w:abstractNumId w:val="15"/>
  </w:num>
  <w:num w:numId="35" w16cid:durableId="815533510">
    <w:abstractNumId w:val="33"/>
  </w:num>
  <w:num w:numId="36" w16cid:durableId="619650276">
    <w:abstractNumId w:val="6"/>
  </w:num>
  <w:num w:numId="37" w16cid:durableId="2078701516">
    <w:abstractNumId w:val="19"/>
  </w:num>
  <w:num w:numId="38" w16cid:durableId="605964471">
    <w:abstractNumId w:val="2"/>
  </w:num>
  <w:num w:numId="39" w16cid:durableId="240801144">
    <w:abstractNumId w:val="28"/>
  </w:num>
  <w:num w:numId="40" w16cid:durableId="321855179">
    <w:abstractNumId w:val="13"/>
  </w:num>
  <w:num w:numId="41" w16cid:durableId="639305911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3D3D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05B0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B5DB2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3E5D"/>
    <w:rsid w:val="00266B51"/>
    <w:rsid w:val="00282D6D"/>
    <w:rsid w:val="0029310E"/>
    <w:rsid w:val="002B31BC"/>
    <w:rsid w:val="002B3F63"/>
    <w:rsid w:val="002B5978"/>
    <w:rsid w:val="002C788C"/>
    <w:rsid w:val="002D1A13"/>
    <w:rsid w:val="002D234C"/>
    <w:rsid w:val="002D37E0"/>
    <w:rsid w:val="002F7814"/>
    <w:rsid w:val="00310BE5"/>
    <w:rsid w:val="003239CB"/>
    <w:rsid w:val="003416C0"/>
    <w:rsid w:val="00367B3C"/>
    <w:rsid w:val="00370499"/>
    <w:rsid w:val="003933CC"/>
    <w:rsid w:val="003967AD"/>
    <w:rsid w:val="003971AA"/>
    <w:rsid w:val="003A361B"/>
    <w:rsid w:val="003A3B83"/>
    <w:rsid w:val="003C33B6"/>
    <w:rsid w:val="003D49C5"/>
    <w:rsid w:val="003D4A3E"/>
    <w:rsid w:val="003D67B7"/>
    <w:rsid w:val="003E04AB"/>
    <w:rsid w:val="003E226C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52067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03BE"/>
    <w:rsid w:val="00536FD8"/>
    <w:rsid w:val="005524E5"/>
    <w:rsid w:val="00552A02"/>
    <w:rsid w:val="005545EA"/>
    <w:rsid w:val="00556FCB"/>
    <w:rsid w:val="00571359"/>
    <w:rsid w:val="00580D0E"/>
    <w:rsid w:val="0058199F"/>
    <w:rsid w:val="005A1623"/>
    <w:rsid w:val="005A2199"/>
    <w:rsid w:val="005B2A6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156B5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357A"/>
    <w:rsid w:val="007354A5"/>
    <w:rsid w:val="0073744E"/>
    <w:rsid w:val="00752669"/>
    <w:rsid w:val="00752BCA"/>
    <w:rsid w:val="00756C04"/>
    <w:rsid w:val="00757587"/>
    <w:rsid w:val="00770A36"/>
    <w:rsid w:val="00771A21"/>
    <w:rsid w:val="00775046"/>
    <w:rsid w:val="00777091"/>
    <w:rsid w:val="00784F8D"/>
    <w:rsid w:val="00791D3F"/>
    <w:rsid w:val="007A30FF"/>
    <w:rsid w:val="007B40A4"/>
    <w:rsid w:val="007C5C5B"/>
    <w:rsid w:val="007E7712"/>
    <w:rsid w:val="007F5D8F"/>
    <w:rsid w:val="00800BB7"/>
    <w:rsid w:val="0080330C"/>
    <w:rsid w:val="00810731"/>
    <w:rsid w:val="00811065"/>
    <w:rsid w:val="00814F24"/>
    <w:rsid w:val="00822100"/>
    <w:rsid w:val="008355A2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D7A06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66FA8"/>
    <w:rsid w:val="00971EE9"/>
    <w:rsid w:val="0097541E"/>
    <w:rsid w:val="0097747A"/>
    <w:rsid w:val="00983E78"/>
    <w:rsid w:val="00987F4F"/>
    <w:rsid w:val="00992F97"/>
    <w:rsid w:val="00996108"/>
    <w:rsid w:val="009B2EC1"/>
    <w:rsid w:val="009B3720"/>
    <w:rsid w:val="009B4BCA"/>
    <w:rsid w:val="009B7494"/>
    <w:rsid w:val="009E1035"/>
    <w:rsid w:val="009E2DD9"/>
    <w:rsid w:val="009F3C49"/>
    <w:rsid w:val="009F5602"/>
    <w:rsid w:val="00A00A87"/>
    <w:rsid w:val="00A0238E"/>
    <w:rsid w:val="00A0389E"/>
    <w:rsid w:val="00A164EC"/>
    <w:rsid w:val="00A275CA"/>
    <w:rsid w:val="00A33896"/>
    <w:rsid w:val="00A45704"/>
    <w:rsid w:val="00A51C28"/>
    <w:rsid w:val="00A55C46"/>
    <w:rsid w:val="00A654CB"/>
    <w:rsid w:val="00A70556"/>
    <w:rsid w:val="00A77CA4"/>
    <w:rsid w:val="00A8473D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0A7B"/>
    <w:rsid w:val="00B22420"/>
    <w:rsid w:val="00B22826"/>
    <w:rsid w:val="00B335B4"/>
    <w:rsid w:val="00B33E0C"/>
    <w:rsid w:val="00B421F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4731"/>
    <w:rsid w:val="00BC770A"/>
    <w:rsid w:val="00BD7CE2"/>
    <w:rsid w:val="00BE3026"/>
    <w:rsid w:val="00BF2099"/>
    <w:rsid w:val="00C00256"/>
    <w:rsid w:val="00C02441"/>
    <w:rsid w:val="00C041E1"/>
    <w:rsid w:val="00C0509B"/>
    <w:rsid w:val="00C26C3F"/>
    <w:rsid w:val="00C43446"/>
    <w:rsid w:val="00C462E1"/>
    <w:rsid w:val="00C46AE0"/>
    <w:rsid w:val="00C50153"/>
    <w:rsid w:val="00C51A4F"/>
    <w:rsid w:val="00C574EF"/>
    <w:rsid w:val="00C72B2E"/>
    <w:rsid w:val="00C86291"/>
    <w:rsid w:val="00CA16AA"/>
    <w:rsid w:val="00CB0008"/>
    <w:rsid w:val="00CB0FBC"/>
    <w:rsid w:val="00CB2FAD"/>
    <w:rsid w:val="00CB325F"/>
    <w:rsid w:val="00CB7E8C"/>
    <w:rsid w:val="00CC3C4A"/>
    <w:rsid w:val="00CC78DF"/>
    <w:rsid w:val="00CF0785"/>
    <w:rsid w:val="00D060F3"/>
    <w:rsid w:val="00D13CF6"/>
    <w:rsid w:val="00D143B5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34198"/>
    <w:rsid w:val="00E51326"/>
    <w:rsid w:val="00E54E75"/>
    <w:rsid w:val="00E602FC"/>
    <w:rsid w:val="00E60EF7"/>
    <w:rsid w:val="00E63938"/>
    <w:rsid w:val="00E77614"/>
    <w:rsid w:val="00E824A4"/>
    <w:rsid w:val="00E85733"/>
    <w:rsid w:val="00E87692"/>
    <w:rsid w:val="00E915EE"/>
    <w:rsid w:val="00E919C1"/>
    <w:rsid w:val="00E93681"/>
    <w:rsid w:val="00EA5A2C"/>
    <w:rsid w:val="00EB535C"/>
    <w:rsid w:val="00EC747B"/>
    <w:rsid w:val="00ED03A4"/>
    <w:rsid w:val="00EE2ACD"/>
    <w:rsid w:val="00EE44F0"/>
    <w:rsid w:val="00EF59A7"/>
    <w:rsid w:val="00F0790C"/>
    <w:rsid w:val="00F14531"/>
    <w:rsid w:val="00F1738B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02E0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3EF1659D-B67A-4097-8ACC-E81A6B0A1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AC358-08A3-45EB-A768-E132F033E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15</Words>
  <Characters>1148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ára Penovác</cp:lastModifiedBy>
  <cp:revision>2</cp:revision>
  <cp:lastPrinted>2021-08-06T05:54:00Z</cp:lastPrinted>
  <dcterms:created xsi:type="dcterms:W3CDTF">2025-12-03T08:14:00Z</dcterms:created>
  <dcterms:modified xsi:type="dcterms:W3CDTF">2025-12-0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